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2F29BECC" w:rsidR="00734A5F" w:rsidRPr="00616BC7" w:rsidRDefault="00734A5F" w:rsidP="00734A5F">
      <w:pPr>
        <w:pStyle w:val="Subtitle"/>
      </w:pPr>
      <w:r w:rsidRPr="00616BC7">
        <w:t>Reedley College</w:t>
      </w:r>
      <w:r>
        <w:t xml:space="preserve"> Summer 2020</w:t>
      </w:r>
    </w:p>
    <w:p w14:paraId="11689824" w14:textId="77777777" w:rsidR="00C8169C" w:rsidRPr="00616BC7" w:rsidRDefault="00C8169C" w:rsidP="00734A5F">
      <w:pPr>
        <w:rPr>
          <w:rFonts w:ascii="Arial" w:hAnsi="Arial" w:cs="Arial"/>
        </w:rPr>
      </w:pPr>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1BF4695F" w:rsidR="00C8169C" w:rsidRDefault="00C8169C" w:rsidP="00734A5F">
      <w:pPr>
        <w:rPr>
          <w:rFonts w:ascii="Arial" w:hAnsi="Arial" w:cs="Arial"/>
        </w:rPr>
      </w:pPr>
      <w:r>
        <w:rPr>
          <w:rFonts w:ascii="Arial" w:hAnsi="Arial" w:cs="Arial"/>
        </w:rPr>
        <w:t>Virtual Office Hours are Monday and Friday 5pm on Zoom</w:t>
      </w:r>
    </w:p>
    <w:p w14:paraId="0A7B11FE" w14:textId="77777777" w:rsidR="00C8169C" w:rsidRDefault="00C8169C" w:rsidP="00C8169C">
      <w:pPr>
        <w:jc w:val="center"/>
        <w:rPr>
          <w:rFonts w:ascii="Arial" w:hAnsi="Arial" w:cs="Arial"/>
        </w:rPr>
      </w:pPr>
    </w:p>
    <w:p w14:paraId="61827B13" w14:textId="4C39AE4B" w:rsidR="00C8169C" w:rsidRDefault="00C8169C" w:rsidP="00C8169C">
      <w:r w:rsidRPr="00426525">
        <w:rPr>
          <w:rFonts w:ascii="Arial" w:hAnsi="Arial" w:cs="Arial"/>
        </w:rPr>
        <w:t xml:space="preserve">Required Materials Textbook: </w:t>
      </w:r>
      <w:r>
        <w:rPr>
          <w:rFonts w:ascii="Arial" w:hAnsi="Arial" w:cs="Arial"/>
        </w:rPr>
        <w:t xml:space="preserve">Arguments and Arguing Third Edition by Thomas </w:t>
      </w:r>
      <w:proofErr w:type="spellStart"/>
      <w:r>
        <w:rPr>
          <w:rFonts w:ascii="Arial" w:hAnsi="Arial" w:cs="Arial"/>
        </w:rPr>
        <w:t>Hollihan</w:t>
      </w:r>
      <w:proofErr w:type="spellEnd"/>
      <w:r>
        <w:rPr>
          <w:rFonts w:ascii="Arial" w:hAnsi="Arial" w:cs="Arial"/>
        </w:rPr>
        <w:t xml:space="preserve"> and Kevin </w:t>
      </w:r>
      <w:proofErr w:type="spellStart"/>
      <w:r>
        <w:rPr>
          <w:rFonts w:ascii="Arial" w:hAnsi="Arial" w:cs="Arial"/>
        </w:rPr>
        <w:t>Baaske</w:t>
      </w:r>
      <w:proofErr w:type="spellEnd"/>
      <w:r>
        <w:rPr>
          <w:rFonts w:ascii="Arial" w:hAnsi="Arial" w:cs="Arial"/>
        </w:rPr>
        <w:t xml:space="preserve"> Waveland Press 2016. ISBN 9781478629290</w:t>
      </w:r>
    </w:p>
    <w:p w14:paraId="50D7CE6A" w14:textId="5BE05FF7" w:rsidR="00C8169C" w:rsidRDefault="00C8169C"/>
    <w:p w14:paraId="49CE7613" w14:textId="075A1B8C" w:rsidR="00C8169C" w:rsidRDefault="00C8169C">
      <w:r w:rsidRPr="00195078">
        <w:rPr>
          <w:noProof/>
        </w:rPr>
        <w:drawing>
          <wp:inline distT="0" distB="0" distL="0" distR="0" wp14:anchorId="68D25E75" wp14:editId="31BBED04">
            <wp:extent cx="1470660" cy="1470660"/>
            <wp:effectExtent l="0" t="0" r="0" b="0"/>
            <wp:docPr id="1" name="Picture 1" descr="Cover image for ARGUMENTS+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image for ARGUMENTS+ARGU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77777777" w:rsidR="00906996" w:rsidRDefault="00906996" w:rsidP="00906996">
      <w:pPr>
        <w:rPr>
          <w:rFonts w:ascii="Arial" w:hAnsi="Arial" w:cs="Arial"/>
        </w:rPr>
      </w:pPr>
      <w:r w:rsidRPr="007949E6">
        <w:rPr>
          <w:rFonts w:ascii="Arial" w:hAnsi="Arial" w:cs="Arial"/>
        </w:rPr>
        <w:t>Argumentation is designed to provide students with the methods of critical inquiry and advocacy. Emphasis will be placed on 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77777777"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w:t>
      </w:r>
      <w:proofErr w:type="gramStart"/>
      <w:r>
        <w:rPr>
          <w:rFonts w:ascii="Arial" w:hAnsi="Arial" w:cs="Arial"/>
        </w:rPr>
        <w:t>primary</w:t>
      </w:r>
      <w:proofErr w:type="gramEnd"/>
      <w:r>
        <w:rPr>
          <w:rFonts w:ascii="Arial" w:hAnsi="Arial" w:cs="Arial"/>
        </w:rPr>
        <w:t xml:space="preserve"> focuses of the class is presentations and debates. While some of your presentations will be recorded and uploaded, debates require interaction and will be held in Realtime on Confer zoom. You will be placed in debate groups based on availability. I will also hold topic discussions that I strongly </w:t>
      </w:r>
      <w:r>
        <w:rPr>
          <w:rFonts w:ascii="Arial" w:hAnsi="Arial" w:cs="Arial"/>
        </w:rPr>
        <w:lastRenderedPageBreak/>
        <w:t xml:space="preserve">encourage each of you to log in for. These discussions will be recorded on Confer zoom and the recording posted for students who were unable to attend. </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418438A8"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Confer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sidR="004D753F">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77777777" w:rsidR="00906996" w:rsidRDefault="00906996" w:rsidP="00906996">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noProof/>
          <w:color w:val="2D3B45"/>
        </w:rPr>
        <w:lastRenderedPageBreak/>
        <w:drawing>
          <wp:inline distT="0" distB="0" distL="0" distR="0" wp14:anchorId="28BC86D3" wp14:editId="12E31152">
            <wp:extent cx="6713220" cy="5669280"/>
            <wp:effectExtent l="0" t="0" r="0" b="7620"/>
            <wp:docPr id="2" name="Picture 2" descr="Image of Canvas page for this class. Arrows point to the Canvas message box and the link for Confer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13220" cy="5669280"/>
                    </a:xfrm>
                    <a:prstGeom prst="rect">
                      <a:avLst/>
                    </a:prstGeom>
                    <a:noFill/>
                    <a:ln>
                      <a:noFill/>
                    </a:ln>
                  </pic:spPr>
                </pic:pic>
              </a:graphicData>
            </a:graphic>
          </wp:inline>
        </w:drawing>
      </w:r>
    </w:p>
    <w:p w14:paraId="686F008A" w14:textId="2C1C33B5" w:rsidR="00906996" w:rsidRDefault="00906996" w:rsidP="0068267A">
      <w:pPr>
        <w:pStyle w:val="Heading1"/>
      </w:pPr>
      <w:r>
        <w:t>Student Rights</w:t>
      </w:r>
    </w:p>
    <w:p w14:paraId="50F87414" w14:textId="77777777" w:rsidR="0068267A" w:rsidRDefault="0068267A" w:rsidP="00906996"/>
    <w:p w14:paraId="05749A7C" w14:textId="77777777"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w:t>
      </w:r>
      <w:r>
        <w:rPr>
          <w:rFonts w:ascii="Arial" w:hAnsi="Arial" w:cs="Arial"/>
        </w:rPr>
        <w:lastRenderedPageBreak/>
        <w:t>to rewrite the work with corrections but they will lose 50% of their points on the assignment.</w:t>
      </w:r>
    </w:p>
    <w:bookmarkEnd w:id="0"/>
    <w:p w14:paraId="65572D2F" w14:textId="77777777" w:rsidR="00906996" w:rsidRDefault="00906996" w:rsidP="00906996">
      <w:pPr>
        <w:spacing w:before="100" w:beforeAutospacing="1" w:after="100" w:afterAutospacing="1"/>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7777777" w:rsidR="009F7405" w:rsidRDefault="0068267A" w:rsidP="0068267A">
      <w:pPr>
        <w:pStyle w:val="ListParagraph"/>
        <w:numPr>
          <w:ilvl w:val="0"/>
          <w:numId w:val="2"/>
        </w:numPr>
        <w:rPr>
          <w:rFonts w:ascii="Arial" w:hAnsi="Arial" w:cs="Arial"/>
        </w:rPr>
      </w:pPr>
      <w:r w:rsidRPr="0068267A">
        <w:rPr>
          <w:rFonts w:ascii="Arial" w:hAnsi="Arial" w:cs="Arial"/>
        </w:rPr>
        <w:t>Critically</w:t>
      </w:r>
      <w:r>
        <w:rPr>
          <w:rFonts w:ascii="Arial" w:hAnsi="Arial" w:cs="Arial"/>
        </w:rPr>
        <w:t xml:space="preserve"> formulate, advocate and evaluate oral arguments using logic, discriminating between valid and fallacious forms of reasoning in a variety of debate formats.</w:t>
      </w:r>
    </w:p>
    <w:p w14:paraId="2E1DD8CE" w14:textId="1EC2A396" w:rsidR="009F7405" w:rsidRDefault="009F7405" w:rsidP="0068267A">
      <w:pPr>
        <w:pStyle w:val="ListParagraph"/>
        <w:numPr>
          <w:ilvl w:val="0"/>
          <w:numId w:val="2"/>
        </w:numPr>
        <w:rPr>
          <w:rFonts w:ascii="Arial" w:hAnsi="Arial" w:cs="Arial"/>
        </w:rPr>
      </w:pPr>
      <w:r>
        <w:rPr>
          <w:rFonts w:ascii="Arial" w:hAnsi="Arial" w:cs="Arial"/>
        </w:rPr>
        <w:t>Construct and deliver dynamic, competent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lastRenderedPageBreak/>
        <w:t>Assignments </w:t>
      </w:r>
    </w:p>
    <w:p w14:paraId="58EB704E" w14:textId="319E4705" w:rsidR="00C510D8" w:rsidRDefault="00C510D8" w:rsidP="00C510D8">
      <w:pPr>
        <w:jc w:val="center"/>
      </w:pPr>
      <w:r>
        <w:rPr>
          <w:rFonts w:ascii="Arial" w:hAnsi="Arial" w:cs="Arial"/>
        </w:rPr>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278"/>
      </w:tblGrid>
      <w:tr w:rsidR="00C510D8" w14:paraId="1902426D" w14:textId="77777777" w:rsidTr="00E44A93">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4038AD" w14:textId="77777777" w:rsidR="00C510D8" w:rsidRDefault="00C510D8" w:rsidP="00E44A93">
            <w:r>
              <w:rPr>
                <w:rFonts w:ascii="Arial" w:hAnsi="Arial" w:cs="Arial"/>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CB249B" w14:textId="77777777" w:rsidR="00C510D8" w:rsidRDefault="00C510D8" w:rsidP="00E44A93">
            <w:pPr>
              <w:jc w:val="center"/>
            </w:pPr>
            <w:r>
              <w:rPr>
                <w:rFonts w:ascii="Arial" w:hAnsi="Arial" w:cs="Arial"/>
                <w:b/>
                <w:bCs/>
              </w:rPr>
              <w:t>Points Possible</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1482D65" w14:textId="1AAB138B" w:rsidR="00C510D8" w:rsidRPr="0068267A" w:rsidRDefault="0068267A" w:rsidP="00E44A93">
            <w:pPr>
              <w:jc w:val="center"/>
              <w:rPr>
                <w:rFonts w:ascii="Arial" w:hAnsi="Arial" w:cs="Arial"/>
                <w:b/>
                <w:bCs/>
              </w:rPr>
            </w:pPr>
            <w:r w:rsidRPr="0068267A">
              <w:rPr>
                <w:rFonts w:ascii="Arial" w:hAnsi="Arial" w:cs="Arial"/>
                <w:b/>
                <w:bCs/>
              </w:rPr>
              <w:t>Score</w:t>
            </w:r>
          </w:p>
        </w:tc>
      </w:tr>
      <w:tr w:rsidR="00C510D8" w14:paraId="46E9E695" w14:textId="77777777" w:rsidTr="00E44A93">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668468" w14:textId="336333D5" w:rsidR="00C510D8" w:rsidRPr="00C510D8" w:rsidRDefault="00C510D8" w:rsidP="00E44A93">
            <w:pPr>
              <w:rPr>
                <w:rFonts w:ascii="Arial" w:hAnsi="Arial" w:cs="Arial"/>
              </w:rPr>
            </w:pPr>
            <w:r w:rsidRPr="00C510D8">
              <w:rPr>
                <w:rFonts w:ascii="Arial" w:hAnsi="Arial" w:cs="Arial"/>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6F2596E" w14:textId="17B0ACB3" w:rsidR="00C510D8" w:rsidRPr="00E7045C" w:rsidRDefault="00BB72AB" w:rsidP="00E44A93">
            <w:pPr>
              <w:jc w:val="center"/>
              <w:rPr>
                <w:rFonts w:ascii="Arial" w:hAnsi="Arial" w:cs="Arial"/>
              </w:rPr>
            </w:pPr>
            <w:r>
              <w:rPr>
                <w:rFonts w:ascii="Arial" w:hAnsi="Arial" w:cs="Arial"/>
              </w:rPr>
              <w:t>10</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5DAE07" w14:textId="77777777" w:rsidR="00C510D8" w:rsidRDefault="00C510D8" w:rsidP="00E44A93">
            <w:pPr>
              <w:jc w:val="center"/>
              <w:rPr>
                <w:rFonts w:ascii="Arial" w:hAnsi="Arial" w:cs="Arial"/>
                <w:b/>
                <w:bCs/>
              </w:rPr>
            </w:pPr>
          </w:p>
        </w:tc>
      </w:tr>
      <w:tr w:rsidR="002A6D47" w14:paraId="535243D1" w14:textId="77777777" w:rsidTr="00E44A93">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034C18" w14:textId="1017E91C" w:rsidR="002A6D47" w:rsidRPr="00C510D8" w:rsidRDefault="00323C59" w:rsidP="00E44A93">
            <w:pPr>
              <w:rPr>
                <w:rFonts w:ascii="Arial" w:hAnsi="Arial" w:cs="Arial"/>
              </w:rPr>
            </w:pPr>
            <w:r>
              <w:rPr>
                <w:rFonts w:ascii="Arial" w:hAnsi="Arial" w:cs="Arial"/>
              </w:rPr>
              <w:t>5</w:t>
            </w:r>
            <w:r w:rsidR="002A6D47">
              <w:rPr>
                <w:rFonts w:ascii="Arial" w:hAnsi="Arial" w:cs="Arial"/>
              </w:rPr>
              <w:t xml:space="preserve"> Discussion Board Posts worth 5 points each</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28AE44D" w14:textId="588315F6" w:rsidR="002A6D47" w:rsidRDefault="002A6D47" w:rsidP="00E44A93">
            <w:pPr>
              <w:jc w:val="center"/>
              <w:rPr>
                <w:rFonts w:ascii="Arial" w:hAnsi="Arial" w:cs="Arial"/>
              </w:rPr>
            </w:pPr>
            <w:r>
              <w:rPr>
                <w:rFonts w:ascii="Arial" w:hAnsi="Arial" w:cs="Arial"/>
              </w:rPr>
              <w:t>2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651E90" w14:textId="77777777" w:rsidR="002A6D47" w:rsidRDefault="002A6D47" w:rsidP="00E44A93">
            <w:pPr>
              <w:jc w:val="center"/>
              <w:rPr>
                <w:rFonts w:ascii="Arial" w:hAnsi="Arial" w:cs="Arial"/>
                <w:b/>
                <w:bCs/>
              </w:rPr>
            </w:pPr>
          </w:p>
        </w:tc>
      </w:tr>
      <w:tr w:rsidR="00C510D8" w14:paraId="166F53A3"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BB150F" w14:textId="77777777" w:rsidR="00C510D8" w:rsidRDefault="00C510D8" w:rsidP="00E44A93">
            <w:r>
              <w:rPr>
                <w:rFonts w:ascii="Arial" w:hAnsi="Arial" w:cs="Arial"/>
              </w:rPr>
              <w:t>Introduction speeche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223A289" w14:textId="5BA967ED" w:rsidR="00C510D8" w:rsidRDefault="00C510D8" w:rsidP="00E44A93">
            <w:pPr>
              <w:jc w:val="cente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1F438D" w14:textId="4938033C" w:rsidR="00C510D8" w:rsidRDefault="00C510D8" w:rsidP="00E44A93">
            <w:pPr>
              <w:jc w:val="center"/>
            </w:pPr>
          </w:p>
        </w:tc>
      </w:tr>
      <w:tr w:rsidR="002A6D47" w14:paraId="44653A5A"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5EE1C1" w14:textId="124E295D" w:rsidR="002A6D47" w:rsidRDefault="002A6D47" w:rsidP="00E44A93">
            <w:pPr>
              <w:rPr>
                <w:rFonts w:ascii="Arial" w:hAnsi="Arial" w:cs="Arial"/>
              </w:rPr>
            </w:pPr>
            <w:r>
              <w:rPr>
                <w:rFonts w:ascii="Arial" w:hAnsi="Arial" w:cs="Arial"/>
              </w:rPr>
              <w:t>Clue Solution Shee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3077550" w14:textId="1DCDEDD9" w:rsidR="002A6D47" w:rsidRDefault="00323C59"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02C73DB" w14:textId="77777777" w:rsidR="002A6D47" w:rsidRDefault="002A6D47" w:rsidP="00E44A93">
            <w:pPr>
              <w:jc w:val="center"/>
              <w:rPr>
                <w:rFonts w:ascii="Arial" w:hAnsi="Arial" w:cs="Arial"/>
              </w:rPr>
            </w:pPr>
          </w:p>
        </w:tc>
      </w:tr>
      <w:tr w:rsidR="00C510D8" w14:paraId="29F22ADB"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E85EC5" w14:textId="77777777" w:rsidR="00C510D8" w:rsidRDefault="00C510D8" w:rsidP="00E44A93">
            <w:pPr>
              <w:rPr>
                <w:rFonts w:ascii="Arial" w:hAnsi="Arial" w:cs="Arial"/>
              </w:rPr>
            </w:pPr>
            <w:r>
              <w:rPr>
                <w:rFonts w:ascii="Arial" w:hAnsi="Arial" w:cs="Arial"/>
              </w:rPr>
              <w:t xml:space="preserve">Advertising Arguments Presentation </w:t>
            </w:r>
          </w:p>
          <w:p w14:paraId="38887B24" w14:textId="0729252B" w:rsidR="00C510D8" w:rsidRDefault="00E7045C" w:rsidP="00E44A93">
            <w:r>
              <w:rPr>
                <w:rFonts w:ascii="Arial" w:hAnsi="Arial" w:cs="Arial"/>
              </w:rPr>
              <w:t xml:space="preserve">This is a </w:t>
            </w:r>
            <w:r w:rsidR="00C510D8">
              <w:rPr>
                <w:rFonts w:ascii="Arial" w:hAnsi="Arial" w:cs="Arial"/>
              </w:rPr>
              <w:t>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6E8EA2B" w14:textId="77777777" w:rsidR="00C510D8" w:rsidRDefault="00C510D8" w:rsidP="00E44A93">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6C6883" w14:textId="04E0F9A7" w:rsidR="00C510D8" w:rsidRDefault="00C510D8" w:rsidP="00E44A93">
            <w:pPr>
              <w:jc w:val="center"/>
            </w:pPr>
          </w:p>
        </w:tc>
      </w:tr>
      <w:tr w:rsidR="00C510D8" w14:paraId="4EEAAC79"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62CF0D" w14:textId="77777777" w:rsidR="00C510D8" w:rsidRDefault="00C510D8" w:rsidP="00E44A93">
            <w:r>
              <w:rPr>
                <w:rFonts w:ascii="Arial" w:hAnsi="Arial" w:cs="Arial"/>
              </w:rPr>
              <w:t xml:space="preserve">Advertising Arguments Opinion Handout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BAE081A" w14:textId="77777777" w:rsidR="00C510D8" w:rsidRDefault="00C510D8" w:rsidP="00E44A93">
            <w:pPr>
              <w:jc w:val="cente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E79BA3D" w14:textId="45D641E0" w:rsidR="00C510D8" w:rsidRDefault="00C510D8" w:rsidP="00E44A93">
            <w:pPr>
              <w:jc w:val="center"/>
            </w:pPr>
          </w:p>
        </w:tc>
      </w:tr>
      <w:tr w:rsidR="00C510D8" w14:paraId="47CFDF1E"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E7709B" w14:textId="27C21CA4" w:rsidR="00C510D8" w:rsidRDefault="00C510D8" w:rsidP="00E44A93">
            <w:pPr>
              <w:rPr>
                <w:rFonts w:ascii="Arial" w:hAnsi="Arial" w:cs="Arial"/>
              </w:rPr>
            </w:pPr>
            <w:r>
              <w:rPr>
                <w:rFonts w:ascii="Arial" w:hAnsi="Arial" w:cs="Arial"/>
              </w:rPr>
              <w:t>Toulmin Model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8D7AB33" w14:textId="77777777" w:rsidR="00C510D8" w:rsidRDefault="00C510D8" w:rsidP="00E44A93">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4CF828B" w14:textId="77777777" w:rsidR="00C510D8" w:rsidRDefault="00C510D8" w:rsidP="00E44A93">
            <w:pPr>
              <w:jc w:val="center"/>
              <w:rPr>
                <w:rFonts w:ascii="Arial" w:hAnsi="Arial" w:cs="Arial"/>
              </w:rPr>
            </w:pPr>
          </w:p>
        </w:tc>
      </w:tr>
      <w:tr w:rsidR="00C510D8" w14:paraId="7EC70F20"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AF6CD3" w14:textId="3572AAEF" w:rsidR="00C510D8" w:rsidRDefault="00C510D8" w:rsidP="00E44A93">
            <w:r>
              <w:rPr>
                <w:rFonts w:ascii="Arial" w:hAnsi="Arial" w:cs="Arial"/>
              </w:rPr>
              <w:t>SP-AR Debates</w:t>
            </w:r>
          </w:p>
          <w:p w14:paraId="7922B43D" w14:textId="77777777" w:rsidR="00C510D8" w:rsidRDefault="00C510D8" w:rsidP="00E44A93">
            <w:pPr>
              <w:rPr>
                <w:rFonts w:ascii="Arial" w:hAnsi="Arial" w:cs="Arial"/>
              </w:rPr>
            </w:pPr>
            <w:r>
              <w:rPr>
                <w:rFonts w:ascii="Arial" w:hAnsi="Arial" w:cs="Arial"/>
              </w:rPr>
              <w:t>Spontaneous Argumentation Debates</w:t>
            </w:r>
          </w:p>
          <w:p w14:paraId="40EE95D9" w14:textId="3E4AA198" w:rsidR="00C510D8" w:rsidRPr="00C510D8" w:rsidRDefault="00C510D8" w:rsidP="00E44A93">
            <w:pPr>
              <w:rPr>
                <w:rFonts w:ascii="Arial" w:hAnsi="Arial" w:cs="Arial"/>
              </w:rPr>
            </w:pPr>
            <w:r>
              <w:rPr>
                <w:rFonts w:ascii="Arial" w:hAnsi="Arial" w:cs="Arial"/>
              </w:rPr>
              <w:t>Two Debates each worth 50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BF76C58" w14:textId="77777777" w:rsidR="00C510D8" w:rsidRDefault="00C510D8" w:rsidP="00E44A93">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E041C85" w14:textId="47AA0FC8" w:rsidR="00C510D8" w:rsidRDefault="00C510D8" w:rsidP="00E44A93">
            <w:pPr>
              <w:jc w:val="center"/>
            </w:pPr>
          </w:p>
        </w:tc>
      </w:tr>
      <w:tr w:rsidR="00C510D8" w14:paraId="49BF5249"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9C45B9" w14:textId="2269A102" w:rsidR="00C510D8" w:rsidRDefault="00C510D8" w:rsidP="00E44A93">
            <w:pPr>
              <w:rPr>
                <w:rFonts w:ascii="Arial" w:hAnsi="Arial" w:cs="Arial"/>
              </w:rPr>
            </w:pPr>
            <w:r>
              <w:rPr>
                <w:rFonts w:ascii="Arial" w:hAnsi="Arial" w:cs="Arial"/>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72B90DD" w14:textId="5E13D04A" w:rsidR="00C510D8" w:rsidRDefault="00BB72AB"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D615323" w14:textId="77777777" w:rsidR="00C510D8" w:rsidRDefault="00C510D8" w:rsidP="00E44A93">
            <w:pPr>
              <w:jc w:val="center"/>
              <w:rPr>
                <w:rFonts w:ascii="Arial" w:hAnsi="Arial" w:cs="Arial"/>
              </w:rPr>
            </w:pPr>
          </w:p>
        </w:tc>
      </w:tr>
      <w:tr w:rsidR="00E7045C" w14:paraId="457DC7CD"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05BA92" w14:textId="4D0FFEAF" w:rsidR="00E7045C" w:rsidRDefault="00E7045C" w:rsidP="00E44A93">
            <w:pPr>
              <w:rPr>
                <w:rFonts w:ascii="Arial" w:hAnsi="Arial" w:cs="Arial"/>
              </w:rPr>
            </w:pPr>
            <w:r>
              <w:rPr>
                <w:rFonts w:ascii="Arial" w:hAnsi="Arial" w:cs="Arial"/>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7D32DDB" w14:textId="6DA04AA2" w:rsidR="00E7045C" w:rsidRDefault="00E7045C"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B931AF4" w14:textId="77777777" w:rsidR="00E7045C" w:rsidRDefault="00E7045C" w:rsidP="00E44A93">
            <w:pPr>
              <w:jc w:val="center"/>
              <w:rPr>
                <w:rFonts w:ascii="Arial" w:hAnsi="Arial" w:cs="Arial"/>
              </w:rPr>
            </w:pPr>
          </w:p>
        </w:tc>
      </w:tr>
      <w:tr w:rsidR="00C510D8" w14:paraId="140A9757"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92C7E92" w14:textId="594F2826" w:rsidR="00C510D8" w:rsidRDefault="00C510D8" w:rsidP="00E44A93">
            <w:pPr>
              <w:rPr>
                <w:rFonts w:ascii="Arial" w:hAnsi="Arial" w:cs="Arial"/>
              </w:rPr>
            </w:pPr>
            <w:r>
              <w:rPr>
                <w:rFonts w:ascii="Arial" w:hAnsi="Arial" w:cs="Arial"/>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B00B195" w14:textId="156EDD9E" w:rsidR="00C510D8" w:rsidRDefault="00E7045C" w:rsidP="00E44A93">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4A9756D" w14:textId="77777777" w:rsidR="00C510D8" w:rsidRDefault="00C510D8" w:rsidP="00E44A93">
            <w:pPr>
              <w:jc w:val="center"/>
              <w:rPr>
                <w:rFonts w:ascii="Arial" w:hAnsi="Arial" w:cs="Arial"/>
              </w:rPr>
            </w:pPr>
          </w:p>
        </w:tc>
      </w:tr>
      <w:tr w:rsidR="00C510D8" w14:paraId="4D27F614"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C49C00" w14:textId="77777777" w:rsidR="00C510D8" w:rsidRDefault="00C510D8" w:rsidP="00E44A93">
            <w:pPr>
              <w:rPr>
                <w:rFonts w:ascii="Arial" w:hAnsi="Arial" w:cs="Arial"/>
              </w:rPr>
            </w:pPr>
            <w:r>
              <w:rPr>
                <w:rFonts w:ascii="Arial" w:hAnsi="Arial" w:cs="Arial"/>
              </w:rPr>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0A191E7" w14:textId="20F2DB81" w:rsidR="00C510D8" w:rsidRDefault="00323C59" w:rsidP="00E44A93">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16725F4" w14:textId="77777777" w:rsidR="00C510D8" w:rsidRDefault="00C510D8" w:rsidP="00E44A93">
            <w:pPr>
              <w:jc w:val="center"/>
              <w:rPr>
                <w:rFonts w:ascii="Arial" w:hAnsi="Arial" w:cs="Arial"/>
              </w:rPr>
            </w:pPr>
          </w:p>
        </w:tc>
      </w:tr>
      <w:tr w:rsidR="00C510D8" w14:paraId="0D17A31D"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184173" w14:textId="03DD4147" w:rsidR="00C510D8" w:rsidRDefault="00C510D8" w:rsidP="00E44A93">
            <w:pPr>
              <w:rPr>
                <w:rFonts w:ascii="Arial" w:hAnsi="Arial" w:cs="Arial"/>
              </w:rPr>
            </w:pPr>
            <w:r>
              <w:rPr>
                <w:rFonts w:ascii="Arial" w:hAnsi="Arial" w:cs="Arial"/>
              </w:rPr>
              <w:t xml:space="preserve">Values Debate Brief </w:t>
            </w:r>
            <w:r w:rsidR="00E7045C">
              <w:rPr>
                <w:rFonts w:ascii="Arial" w:hAnsi="Arial" w:cs="Arial"/>
              </w:rPr>
              <w:t>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A9386A2" w14:textId="78C14927" w:rsidR="00C510D8" w:rsidRDefault="00BB72AB"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0D4FC" w14:textId="77777777" w:rsidR="00C510D8" w:rsidRDefault="00C510D8" w:rsidP="00E44A93">
            <w:pPr>
              <w:jc w:val="center"/>
              <w:rPr>
                <w:rFonts w:ascii="Arial" w:hAnsi="Arial" w:cs="Arial"/>
              </w:rPr>
            </w:pPr>
          </w:p>
        </w:tc>
      </w:tr>
      <w:tr w:rsidR="00E7045C" w14:paraId="4C89737A"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47A268" w14:textId="1B025C9A" w:rsidR="00E7045C" w:rsidRDefault="00E7045C" w:rsidP="00E44A93">
            <w:pPr>
              <w:rPr>
                <w:rFonts w:ascii="Arial" w:hAnsi="Arial" w:cs="Arial"/>
              </w:rPr>
            </w:pPr>
            <w:r>
              <w:rPr>
                <w:rFonts w:ascii="Arial" w:hAnsi="Arial" w:cs="Arial"/>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C2E2FD8" w14:textId="61381C31" w:rsidR="00E7045C" w:rsidRDefault="00E7045C"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2EE56EC" w14:textId="77777777" w:rsidR="00E7045C" w:rsidRDefault="00E7045C" w:rsidP="00E44A93">
            <w:pPr>
              <w:jc w:val="center"/>
              <w:rPr>
                <w:rFonts w:ascii="Arial" w:hAnsi="Arial" w:cs="Arial"/>
              </w:rPr>
            </w:pPr>
          </w:p>
        </w:tc>
      </w:tr>
      <w:tr w:rsidR="00E7045C" w14:paraId="584D5323"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1AE925" w14:textId="4E24D04A" w:rsidR="00E7045C" w:rsidRDefault="00E7045C" w:rsidP="00E44A93">
            <w:pPr>
              <w:rPr>
                <w:rFonts w:ascii="Arial" w:hAnsi="Arial" w:cs="Arial"/>
              </w:rPr>
            </w:pPr>
            <w:r>
              <w:rPr>
                <w:rFonts w:ascii="Arial" w:hAnsi="Arial" w:cs="Arial"/>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36EEC50" w14:textId="1A63813F" w:rsidR="00E7045C" w:rsidRDefault="00E7045C" w:rsidP="00E44A93">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16C7190" w14:textId="77777777" w:rsidR="00E7045C" w:rsidRDefault="00E7045C" w:rsidP="00E44A93">
            <w:pPr>
              <w:jc w:val="center"/>
              <w:rPr>
                <w:rFonts w:ascii="Arial" w:hAnsi="Arial" w:cs="Arial"/>
              </w:rPr>
            </w:pPr>
          </w:p>
        </w:tc>
      </w:tr>
      <w:tr w:rsidR="00C510D8" w14:paraId="2C3B1482"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D941A9" w14:textId="77777777" w:rsidR="00C510D8" w:rsidRDefault="00C510D8" w:rsidP="00E44A93">
            <w:pPr>
              <w:rPr>
                <w:rFonts w:ascii="Arial" w:hAnsi="Arial" w:cs="Arial"/>
              </w:rPr>
            </w:pPr>
            <w:r>
              <w:rPr>
                <w:rFonts w:ascii="Arial" w:hAnsi="Arial" w:cs="Arial"/>
              </w:rPr>
              <w:t xml:space="preserve">Values Debate </w:t>
            </w:r>
          </w:p>
          <w:p w14:paraId="4FB8DE17" w14:textId="72FE4627" w:rsidR="00C510D8" w:rsidRDefault="00E7045C" w:rsidP="00E44A93">
            <w:pPr>
              <w:rPr>
                <w:rFonts w:ascii="Arial" w:hAnsi="Arial" w:cs="Arial"/>
              </w:rPr>
            </w:pPr>
            <w:r>
              <w:rPr>
                <w:rFonts w:ascii="Arial" w:hAnsi="Arial" w:cs="Arial"/>
              </w:rPr>
              <w:t xml:space="preserve">This is a </w:t>
            </w:r>
            <w:r w:rsidR="00C510D8">
              <w:rPr>
                <w:rFonts w:ascii="Arial" w:hAnsi="Arial" w:cs="Arial"/>
              </w:rPr>
              <w:t>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22CEF34" w14:textId="77777777" w:rsidR="00C510D8" w:rsidRDefault="00C510D8" w:rsidP="00E44A93">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E13F03" w14:textId="77777777" w:rsidR="00C510D8" w:rsidRDefault="00C510D8" w:rsidP="00E44A93">
            <w:pPr>
              <w:jc w:val="center"/>
              <w:rPr>
                <w:rFonts w:ascii="Arial" w:hAnsi="Arial" w:cs="Arial"/>
              </w:rPr>
            </w:pPr>
          </w:p>
        </w:tc>
      </w:tr>
      <w:tr w:rsidR="00C510D8" w14:paraId="04C23AA5"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8E9577" w14:textId="77777777" w:rsidR="00C510D8" w:rsidRDefault="00C510D8" w:rsidP="00E44A93">
            <w:r>
              <w:rPr>
                <w:rFonts w:ascii="Arial" w:hAnsi="Arial" w:cs="Arial"/>
              </w:rPr>
              <w:t>Policy Debate</w:t>
            </w:r>
          </w:p>
          <w:p w14:paraId="0608F90F" w14:textId="73DA3625" w:rsidR="00C510D8" w:rsidRPr="00AA05EB" w:rsidRDefault="00C510D8" w:rsidP="00E44A93">
            <w:r>
              <w:rPr>
                <w:rFonts w:ascii="Arial" w:hAnsi="Arial" w:cs="Arial"/>
              </w:rPr>
              <w:t xml:space="preserve">    </w:t>
            </w:r>
            <w:r w:rsidR="00E7045C">
              <w:rPr>
                <w:rFonts w:ascii="Arial" w:hAnsi="Arial" w:cs="Arial"/>
              </w:rPr>
              <w:t xml:space="preserve">A </w:t>
            </w:r>
            <w:r>
              <w:rPr>
                <w:rFonts w:ascii="Arial" w:hAnsi="Arial" w:cs="Arial"/>
              </w:rPr>
              <w:t xml:space="preserve">Win </w:t>
            </w:r>
            <w:r w:rsidR="00E7045C">
              <w:rPr>
                <w:rFonts w:ascii="Arial" w:hAnsi="Arial" w:cs="Arial"/>
              </w:rPr>
              <w:t>is worth 10 Points</w:t>
            </w:r>
          </w:p>
          <w:p w14:paraId="21476D9F" w14:textId="5532B9F1" w:rsidR="00C510D8" w:rsidRDefault="00E7045C" w:rsidP="00E44A93">
            <w:r>
              <w:rPr>
                <w:rFonts w:ascii="Arial" w:hAnsi="Arial" w:cs="Arial"/>
              </w:rPr>
              <w:t xml:space="preserve">This is a </w:t>
            </w:r>
            <w:r w:rsidR="00C510D8">
              <w:rPr>
                <w:rFonts w:ascii="Arial" w:hAnsi="Arial" w:cs="Arial"/>
              </w:rPr>
              <w:t>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C4536F1" w14:textId="77777777" w:rsidR="00C510D8" w:rsidRDefault="00C510D8" w:rsidP="00E44A93">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6598EA6" w14:textId="622C4A97" w:rsidR="00C510D8" w:rsidRDefault="00C510D8" w:rsidP="00E44A93">
            <w:pPr>
              <w:jc w:val="center"/>
            </w:pPr>
          </w:p>
        </w:tc>
      </w:tr>
      <w:tr w:rsidR="00323C59" w14:paraId="1F6BC453"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33E861" w14:textId="41063F00" w:rsidR="00323C59" w:rsidRDefault="00323C59" w:rsidP="00E44A93">
            <w:pPr>
              <w:rPr>
                <w:rFonts w:ascii="Arial" w:hAnsi="Arial" w:cs="Arial"/>
              </w:rPr>
            </w:pPr>
            <w:r>
              <w:rPr>
                <w:rFonts w:ascii="Arial" w:hAnsi="Arial" w:cs="Arial"/>
              </w:rPr>
              <w:t xml:space="preserve">Policy Briefs Rough Draft </w:t>
            </w:r>
          </w:p>
          <w:p w14:paraId="0CC34255" w14:textId="04575A68" w:rsidR="00323C59" w:rsidRDefault="00323C59" w:rsidP="00E44A93">
            <w:pPr>
              <w:rPr>
                <w:rFonts w:ascii="Arial" w:hAnsi="Arial" w:cs="Arial"/>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9D4658F" w14:textId="0269D85E" w:rsidR="00323C59" w:rsidRDefault="00BB72AB"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448FF02" w14:textId="77777777" w:rsidR="00323C59" w:rsidRDefault="00323C59" w:rsidP="00E44A93">
            <w:pPr>
              <w:jc w:val="center"/>
              <w:rPr>
                <w:rFonts w:ascii="Arial" w:hAnsi="Arial" w:cs="Arial"/>
              </w:rPr>
            </w:pPr>
          </w:p>
        </w:tc>
      </w:tr>
      <w:tr w:rsidR="00BB72AB" w14:paraId="28399AFE"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3396B5" w14:textId="14A099A6" w:rsidR="00BB72AB" w:rsidRDefault="00BB72AB" w:rsidP="00E44A93">
            <w:pPr>
              <w:rPr>
                <w:rFonts w:ascii="Arial" w:hAnsi="Arial" w:cs="Arial"/>
              </w:rPr>
            </w:pPr>
            <w:r>
              <w:rPr>
                <w:rFonts w:ascii="Arial" w:hAnsi="Arial" w:cs="Arial"/>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C29648F" w14:textId="779BDC36" w:rsidR="00BB72AB" w:rsidRDefault="00BB72AB"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B03B4BE" w14:textId="77777777" w:rsidR="00BB72AB" w:rsidRDefault="00BB72AB" w:rsidP="00E44A93">
            <w:pPr>
              <w:jc w:val="center"/>
              <w:rPr>
                <w:rFonts w:ascii="Arial" w:hAnsi="Arial" w:cs="Arial"/>
              </w:rPr>
            </w:pPr>
          </w:p>
        </w:tc>
      </w:tr>
      <w:tr w:rsidR="00C510D8" w14:paraId="52052D14"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50723B" w14:textId="4CE6EF8C" w:rsidR="00C510D8" w:rsidRDefault="00C510D8" w:rsidP="00E44A93">
            <w:r>
              <w:rPr>
                <w:rFonts w:ascii="Arial" w:hAnsi="Arial" w:cs="Arial"/>
              </w:rPr>
              <w:t>Policy Debate Briefs</w:t>
            </w:r>
            <w:r>
              <w:rPr>
                <w:rFonts w:ascii="Arial" w:hAnsi="Arial" w:cs="Arial"/>
              </w:rPr>
              <w:br/>
            </w:r>
            <w:r w:rsidR="00323C59">
              <w:rPr>
                <w:rFonts w:ascii="Arial" w:hAnsi="Arial" w:cs="Arial"/>
              </w:rPr>
              <w:t xml:space="preserve">2 </w:t>
            </w:r>
            <w:r w:rsidR="00BB72AB">
              <w:rPr>
                <w:rFonts w:ascii="Arial" w:hAnsi="Arial" w:cs="Arial"/>
              </w:rPr>
              <w:t>B</w:t>
            </w:r>
            <w:r w:rsidR="00323C59">
              <w:rPr>
                <w:rFonts w:ascii="Arial" w:hAnsi="Arial" w:cs="Arial"/>
              </w:rPr>
              <w:t xml:space="preserve">riefs </w:t>
            </w:r>
            <w:r>
              <w:rPr>
                <w:rFonts w:ascii="Arial" w:hAnsi="Arial" w:cs="Arial"/>
              </w:rPr>
              <w:t>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B3B144D" w14:textId="77777777" w:rsidR="00C510D8" w:rsidRDefault="00C510D8" w:rsidP="00E44A93">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486CA21" w14:textId="58366203" w:rsidR="00C510D8" w:rsidRDefault="00C510D8" w:rsidP="00E44A93">
            <w:pPr>
              <w:jc w:val="center"/>
            </w:pPr>
          </w:p>
        </w:tc>
      </w:tr>
      <w:tr w:rsidR="00C510D8" w14:paraId="6E369B15"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9F30FB" w14:textId="169B821A" w:rsidR="00C510D8" w:rsidRDefault="00E7045C" w:rsidP="00E44A93">
            <w:proofErr w:type="spellStart"/>
            <w:r>
              <w:rPr>
                <w:rFonts w:ascii="Arial" w:hAnsi="Arial" w:cs="Arial"/>
              </w:rPr>
              <w:t>Kialo</w:t>
            </w:r>
            <w:proofErr w:type="spellEnd"/>
            <w:r>
              <w:rPr>
                <w:rFonts w:ascii="Arial" w:hAnsi="Arial" w:cs="Arial"/>
              </w:rPr>
              <w:t xml:space="preserve"> Debate</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526E96C" w14:textId="77777777" w:rsidR="00C510D8" w:rsidRDefault="00C510D8" w:rsidP="00E44A93">
            <w:pPr>
              <w:jc w:val="cente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D59EB7" w14:textId="395B0128" w:rsidR="00C510D8" w:rsidRDefault="00C510D8" w:rsidP="00E44A93">
            <w:pPr>
              <w:jc w:val="center"/>
            </w:pPr>
          </w:p>
        </w:tc>
      </w:tr>
      <w:tr w:rsidR="00E7045C" w14:paraId="67C77318"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AFB5" w14:textId="7C510170" w:rsidR="00E7045C" w:rsidRDefault="00E7045C" w:rsidP="00E44A93">
            <w:pPr>
              <w:rPr>
                <w:rFonts w:ascii="Arial" w:hAnsi="Arial" w:cs="Arial"/>
              </w:rPr>
            </w:pPr>
            <w:r>
              <w:rPr>
                <w:rFonts w:ascii="Arial" w:hAnsi="Arial" w:cs="Arial"/>
              </w:rPr>
              <w:t>Movie Argument Analysis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28E9AFB" w14:textId="05F0F112" w:rsidR="00E7045C" w:rsidRDefault="00E7045C"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3DC5C22" w14:textId="77777777" w:rsidR="00E7045C" w:rsidRDefault="00E7045C" w:rsidP="00E44A93">
            <w:pPr>
              <w:jc w:val="center"/>
              <w:rPr>
                <w:rFonts w:ascii="Arial" w:hAnsi="Arial" w:cs="Arial"/>
              </w:rPr>
            </w:pPr>
          </w:p>
        </w:tc>
      </w:tr>
      <w:tr w:rsidR="00E7045C" w14:paraId="566F7FFE"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7CD4" w14:textId="25971479" w:rsidR="00E7045C" w:rsidRDefault="00E7045C" w:rsidP="00E44A93">
            <w:pPr>
              <w:rPr>
                <w:rFonts w:ascii="Arial" w:hAnsi="Arial" w:cs="Arial"/>
              </w:rPr>
            </w:pPr>
            <w:r>
              <w:rPr>
                <w:rFonts w:ascii="Arial" w:hAnsi="Arial" w:cs="Arial"/>
              </w:rPr>
              <w:t>Movie Analysis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FD9C4C8" w14:textId="1332A170" w:rsidR="00E7045C" w:rsidRDefault="002A6D47"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05EF87D" w14:textId="77777777" w:rsidR="00E7045C" w:rsidRDefault="00E7045C" w:rsidP="00E44A93">
            <w:pPr>
              <w:jc w:val="center"/>
              <w:rPr>
                <w:rFonts w:ascii="Arial" w:hAnsi="Arial" w:cs="Arial"/>
              </w:rPr>
            </w:pPr>
          </w:p>
        </w:tc>
      </w:tr>
      <w:tr w:rsidR="00E7045C" w14:paraId="090A7CC7"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08FB80" w14:textId="77777777" w:rsidR="00E7045C" w:rsidRDefault="00E7045C" w:rsidP="00E44A93">
            <w:pPr>
              <w:rPr>
                <w:rFonts w:ascii="Arial" w:hAnsi="Arial" w:cs="Arial"/>
              </w:rPr>
            </w:pPr>
            <w:r>
              <w:rPr>
                <w:rFonts w:ascii="Arial" w:hAnsi="Arial" w:cs="Arial"/>
              </w:rPr>
              <w:t>Movie Argument Analysis</w:t>
            </w:r>
          </w:p>
          <w:p w14:paraId="3FE87535" w14:textId="6C39D595" w:rsidR="00E7045C" w:rsidRDefault="00E7045C" w:rsidP="00E44A93">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3E54067" w14:textId="673918A7" w:rsidR="00E7045C" w:rsidRDefault="002A6D47" w:rsidP="00E44A93">
            <w:pPr>
              <w:jc w:val="center"/>
              <w:rPr>
                <w:rFonts w:ascii="Arial" w:hAnsi="Arial" w:cs="Arial"/>
              </w:rPr>
            </w:pPr>
            <w:r>
              <w:rPr>
                <w:rFonts w:ascii="Arial" w:hAnsi="Arial" w:cs="Arial"/>
              </w:rPr>
              <w:t>6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CE49A91" w14:textId="77777777" w:rsidR="00E7045C" w:rsidRDefault="00E7045C" w:rsidP="00E44A93">
            <w:pPr>
              <w:jc w:val="center"/>
              <w:rPr>
                <w:rFonts w:ascii="Arial" w:hAnsi="Arial" w:cs="Arial"/>
              </w:rPr>
            </w:pPr>
          </w:p>
        </w:tc>
      </w:tr>
      <w:tr w:rsidR="00E7045C" w14:paraId="12F3DD44"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21D8BB" w14:textId="6D13D45D" w:rsidR="00E7045C" w:rsidRDefault="00E7045C" w:rsidP="00E44A93">
            <w:r>
              <w:rPr>
                <w:rFonts w:ascii="Arial" w:hAnsi="Arial" w:cs="Arial"/>
              </w:rPr>
              <w:t xml:space="preserve">4 </w:t>
            </w:r>
            <w:proofErr w:type="spellStart"/>
            <w:r>
              <w:rPr>
                <w:rFonts w:ascii="Arial" w:hAnsi="Arial" w:cs="Arial"/>
              </w:rPr>
              <w:t>Quizs</w:t>
            </w:r>
            <w:proofErr w:type="spellEnd"/>
            <w:r>
              <w:rPr>
                <w:rFonts w:ascii="Arial" w:hAnsi="Arial" w:cs="Arial"/>
              </w:rPr>
              <w:t xml:space="preserve">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E8441E5" w14:textId="5498C458" w:rsidR="00E7045C" w:rsidRDefault="00E7045C" w:rsidP="00E44A93">
            <w:pPr>
              <w:jc w:val="center"/>
            </w:pPr>
            <w:r>
              <w:rPr>
                <w:rFonts w:ascii="Arial" w:hAnsi="Arial" w:cs="Arial"/>
              </w:rPr>
              <w:t>1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2E0BE5D" w14:textId="73481CDE" w:rsidR="00E7045C" w:rsidRDefault="00E7045C" w:rsidP="00E44A93">
            <w:pPr>
              <w:jc w:val="center"/>
            </w:pPr>
          </w:p>
        </w:tc>
      </w:tr>
      <w:tr w:rsidR="00E7045C" w14:paraId="2C434D7B"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7C2743" w14:textId="703AD1B1" w:rsidR="00E7045C" w:rsidRDefault="00BB72AB" w:rsidP="00E44A93">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5FAF99A" w14:textId="03B142FB" w:rsidR="00E7045C" w:rsidRDefault="00E7045C" w:rsidP="00E44A93">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8464EA1" w14:textId="30885979" w:rsidR="00E7045C" w:rsidRDefault="00E7045C" w:rsidP="00E44A93">
            <w:pPr>
              <w:jc w:val="center"/>
            </w:pPr>
          </w:p>
        </w:tc>
      </w:tr>
      <w:tr w:rsidR="00E7045C" w14:paraId="713AB767"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D003D1A" w14:textId="45437E50" w:rsidR="00E7045C" w:rsidRDefault="00E7045C" w:rsidP="00E44A93">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34EAFA" w14:textId="2F2470CB" w:rsidR="00E7045C" w:rsidRDefault="00E7045C" w:rsidP="00E44A93">
            <w:pPr>
              <w:jc w:val="center"/>
            </w:pPr>
            <w:r>
              <w:rPr>
                <w:rFonts w:ascii="Arial" w:hAnsi="Arial" w:cs="Arial"/>
              </w:rPr>
              <w:t>10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2278588" w14:textId="79DD554A" w:rsidR="00E7045C" w:rsidRDefault="00E7045C" w:rsidP="00E44A93">
            <w:pPr>
              <w:jc w:val="center"/>
            </w:pPr>
          </w:p>
        </w:tc>
      </w:tr>
    </w:tbl>
    <w:p w14:paraId="0B9CDF08" w14:textId="5FAD0AC5" w:rsidR="00C510D8" w:rsidRDefault="00C510D8" w:rsidP="00C510D8">
      <w:pPr>
        <w:ind w:left="360"/>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2A827880"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hat does it mean to attend an online class? Normally in a face to fac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get to choose WHEN you will be with us, look after your work and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 xml:space="preserve">responding to discussion boards and announcements. </w:t>
      </w:r>
      <w:r w:rsidRPr="004D753F">
        <w:rPr>
          <w:rFonts w:ascii="Arial" w:hAnsi="Arial" w:cs="Arial"/>
          <w:color w:val="2D3B45"/>
          <w:highlight w:val="yellow"/>
        </w:rPr>
        <w:t>The first introductory assignment is due by midnight the first day of class. If you do not respond you will be considered a NO SHOW and dropped</w:t>
      </w:r>
      <w:r w:rsidRPr="004D753F">
        <w:rPr>
          <w:rFonts w:ascii="Arial" w:hAnsi="Arial" w:cs="Arial"/>
          <w:color w:val="2D3B45"/>
          <w:highlight w:val="yellow"/>
        </w:rPr>
        <w:br/>
        <w:t>from the class.</w:t>
      </w:r>
      <w:r w:rsidRPr="00F12AF0">
        <w:rPr>
          <w:rFonts w:ascii="Arial" w:hAnsi="Arial" w:cs="Arial"/>
          <w:color w:val="2D3B45"/>
        </w:rPr>
        <w:t xml:space="preserve">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3BBF4BB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and Briefs must be turned in or you will</w:t>
      </w:r>
      <w:r w:rsidRPr="00F12AF0">
        <w:rPr>
          <w:rFonts w:ascii="Arial" w:hAnsi="Arial" w:cs="Arial"/>
          <w:color w:val="2D3B45"/>
        </w:rPr>
        <w:br/>
        <w:t xml:space="preserve">not be allowed to give your </w:t>
      </w:r>
      <w:r w:rsidR="004D753F">
        <w:rPr>
          <w:rFonts w:ascii="Arial" w:hAnsi="Arial" w:cs="Arial"/>
          <w:color w:val="2D3B45"/>
        </w:rPr>
        <w:t>S</w:t>
      </w:r>
      <w:r w:rsidRPr="00F12AF0">
        <w:rPr>
          <w:rFonts w:ascii="Arial" w:hAnsi="Arial" w:cs="Arial"/>
          <w:color w:val="2D3B45"/>
        </w:rPr>
        <w:t>peech/Debate. Simply put outlines and briefs are your 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lastRenderedPageBreak/>
        <w:t>• Outlines, Briefs and Papers submitted after the due date/time will lose 2%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5 days or the last</w:t>
      </w:r>
      <w:r>
        <w:rPr>
          <w:rFonts w:ascii="Arial" w:hAnsi="Arial" w:cs="Arial"/>
          <w:color w:val="2D3B45"/>
        </w:rPr>
        <w:t xml:space="preserve"> </w:t>
      </w:r>
      <w:r w:rsidRPr="00F12AF0">
        <w:rPr>
          <w:rFonts w:ascii="Arial" w:hAnsi="Arial" w:cs="Arial"/>
          <w:color w:val="2D3B45"/>
        </w:rPr>
        <w:t>day of instruction.</w:t>
      </w:r>
    </w:p>
    <w:p w14:paraId="077CC15C" w14:textId="0D9A0BF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en on Canvas. You will have a 48-hour window in which to</w:t>
      </w:r>
      <w:r>
        <w:rPr>
          <w:rFonts w:ascii="Arial" w:hAnsi="Arial" w:cs="Arial"/>
          <w:color w:val="2D3B45"/>
        </w:rPr>
        <w:t xml:space="preserve"> </w:t>
      </w:r>
      <w:r w:rsidRPr="00F12AF0">
        <w:rPr>
          <w:rFonts w:ascii="Arial" w:hAnsi="Arial" w:cs="Arial"/>
          <w:color w:val="2D3B45"/>
        </w:rPr>
        <w:t>take them. Once they close you will not be allowed to take the quiz or final. As a reminder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07821C93" w:rsidR="00F12AF0" w:rsidRDefault="00F12AF0" w:rsidP="00F12AF0">
      <w:pPr>
        <w:rPr>
          <w:rFonts w:ascii="Arial" w:hAnsi="Arial" w:cs="Arial"/>
        </w:rPr>
      </w:pPr>
      <w:r>
        <w:rPr>
          <w:rFonts w:ascii="Arial" w:hAnsi="Arial" w:cs="Arial"/>
        </w:rPr>
        <w:t xml:space="preserve">In addition to the assignments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lastRenderedPageBreak/>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4A3CED9B" w:rsidR="00F12AF0" w:rsidRPr="00112CC1" w:rsidRDefault="00F12AF0" w:rsidP="00F12AF0">
      <w:r>
        <w:rPr>
          <w:rFonts w:ascii="Arial" w:hAnsi="Arial" w:cs="Arial"/>
        </w:rPr>
        <w:t xml:space="preserve">Debates will include SPAR and Prepared formats. Each student will participate in 2 </w:t>
      </w:r>
      <w:r w:rsidR="004D753F">
        <w:rPr>
          <w:rFonts w:ascii="Arial" w:hAnsi="Arial" w:cs="Arial"/>
        </w:rPr>
        <w:t xml:space="preserve">SPAR </w:t>
      </w:r>
      <w:r>
        <w:rPr>
          <w:rFonts w:ascii="Arial" w:hAnsi="Arial" w:cs="Arial"/>
        </w:rPr>
        <w:t xml:space="preserve">debates. SPAR stands for </w:t>
      </w:r>
      <w:proofErr w:type="spellStart"/>
      <w:r>
        <w:rPr>
          <w:rFonts w:ascii="Arial" w:hAnsi="Arial" w:cs="Arial"/>
          <w:b/>
          <w:bCs/>
        </w:rPr>
        <w:t>SP</w:t>
      </w:r>
      <w:r>
        <w:rPr>
          <w:rFonts w:ascii="Arial" w:hAnsi="Arial" w:cs="Arial"/>
        </w:rPr>
        <w:t>ontaneous</w:t>
      </w:r>
      <w:proofErr w:type="spellEnd"/>
      <w:r>
        <w:rPr>
          <w:rFonts w:ascii="Arial" w:hAnsi="Arial" w:cs="Arial"/>
        </w:rPr>
        <w:t xml:space="preserve"> </w:t>
      </w:r>
      <w:proofErr w:type="spellStart"/>
      <w:r>
        <w:rPr>
          <w:rFonts w:ascii="Arial" w:hAnsi="Arial" w:cs="Arial"/>
          <w:b/>
          <w:bCs/>
        </w:rPr>
        <w:t>AR</w:t>
      </w:r>
      <w:r>
        <w:rPr>
          <w:rFonts w:ascii="Arial" w:hAnsi="Arial" w:cs="Arial"/>
        </w:rPr>
        <w:t>gumentation</w:t>
      </w:r>
      <w:proofErr w:type="spellEnd"/>
      <w:r>
        <w:rPr>
          <w:rFonts w:ascii="Arial" w:hAnsi="Arial" w:cs="Arial"/>
        </w:rPr>
        <w:t>.  These debates are short impromptu debates. Students will also participate in a mini group policy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A1B2B" w14:textId="77777777" w:rsidR="000357B7" w:rsidRDefault="000357B7" w:rsidP="00906996">
      <w:r>
        <w:separator/>
      </w:r>
    </w:p>
  </w:endnote>
  <w:endnote w:type="continuationSeparator" w:id="0">
    <w:p w14:paraId="426E88F9" w14:textId="77777777" w:rsidR="000357B7" w:rsidRDefault="000357B7"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6E3DE" w14:textId="77777777" w:rsidR="000357B7" w:rsidRDefault="000357B7" w:rsidP="00906996">
      <w:r>
        <w:separator/>
      </w:r>
    </w:p>
  </w:footnote>
  <w:footnote w:type="continuationSeparator" w:id="0">
    <w:p w14:paraId="1349FAC2" w14:textId="77777777" w:rsidR="000357B7" w:rsidRDefault="000357B7" w:rsidP="00906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NzM2Nbe0NDAyNLZQ0lEKTi0uzszPAykwrAUAvSWysSwAAAA="/>
  </w:docVars>
  <w:rsids>
    <w:rsidRoot w:val="00C8169C"/>
    <w:rsid w:val="000357B7"/>
    <w:rsid w:val="002A6D47"/>
    <w:rsid w:val="00323C59"/>
    <w:rsid w:val="004D753F"/>
    <w:rsid w:val="0054631A"/>
    <w:rsid w:val="00656AD0"/>
    <w:rsid w:val="0068267A"/>
    <w:rsid w:val="00734A5F"/>
    <w:rsid w:val="00865659"/>
    <w:rsid w:val="00906996"/>
    <w:rsid w:val="00907102"/>
    <w:rsid w:val="009F7405"/>
    <w:rsid w:val="00BB72AB"/>
    <w:rsid w:val="00C510D8"/>
    <w:rsid w:val="00C8169C"/>
    <w:rsid w:val="00E7045C"/>
    <w:rsid w:val="00F12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23C24-94ED-4485-829A-AA61087F8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8</Pages>
  <Words>2011</Words>
  <Characters>1146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Jim Bartram</cp:lastModifiedBy>
  <cp:revision>2</cp:revision>
  <cp:lastPrinted>2020-06-13T19:14:00Z</cp:lastPrinted>
  <dcterms:created xsi:type="dcterms:W3CDTF">2020-05-31T05:25:00Z</dcterms:created>
  <dcterms:modified xsi:type="dcterms:W3CDTF">2020-06-13T20:29:00Z</dcterms:modified>
</cp:coreProperties>
</file>